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14:paraId="072673B1" w14:textId="77777777" w:rsidTr="2B30A8B8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99B41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A6659" w14:textId="75534966" w:rsidR="00061A4B" w:rsidRDefault="1CCB54D7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Sponsor View Plans</w:t>
            </w:r>
          </w:p>
        </w:tc>
        <w:tc>
          <w:tcPr>
            <w:tcW w:w="3510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2C09F17" w14:textId="77777777" w:rsidR="00061A4B" w:rsidRDefault="00061A4B" w:rsidP="00C174B9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14:paraId="0E132E71" w14:textId="6A8C0EEA" w:rsidR="00061A4B" w:rsidRDefault="00061A4B" w:rsidP="2B30A8B8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usiness Requirements: </w:t>
            </w:r>
            <w:r>
              <w:tab/>
            </w:r>
            <w:r w:rsidR="6D1A3FF2" w:rsidRPr="2B30A8B8">
              <w:rPr>
                <w:rFonts w:ascii="Wingdings" w:eastAsia="Wingdings" w:hAnsi="Wingdings" w:cs="Wingdings"/>
                <w:b/>
                <w:bCs/>
                <w:sz w:val="18"/>
                <w:szCs w:val="18"/>
              </w:rPr>
              <w:t>x</w:t>
            </w:r>
          </w:p>
          <w:p w14:paraId="4AB39504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24DACAA7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Design: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</w:tc>
      </w:tr>
      <w:tr w:rsidR="00061A4B" w14:paraId="2785B34F" w14:textId="77777777" w:rsidTr="2B30A8B8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9119B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37501D" w14:textId="6D29E6B7" w:rsidR="00061A4B" w:rsidRDefault="640BAD0B" w:rsidP="2B30A8B8">
            <w:pPr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  <w:tc>
          <w:tcPr>
            <w:tcW w:w="3510" w:type="dxa"/>
            <w:vMerge/>
          </w:tcPr>
          <w:p w14:paraId="5DAB6C7B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0A7C1A86" w14:textId="77777777" w:rsidTr="2B30A8B8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1F1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EB378F" w14:textId="0BDEED0D" w:rsidR="00061A4B" w:rsidRDefault="45F90573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  <w:tc>
          <w:tcPr>
            <w:tcW w:w="3510" w:type="dxa"/>
            <w:vMerge/>
          </w:tcPr>
          <w:p w14:paraId="6A05A809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BA74EA5" w14:textId="77777777" w:rsidTr="2B30A8B8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B9FDD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9BBE3" w14:textId="462ECD11" w:rsidR="00061A4B" w:rsidRDefault="4835DFA7" w:rsidP="2B30A8B8">
            <w:r w:rsidRPr="2B30A8B8">
              <w:rPr>
                <w:rFonts w:ascii="Arial" w:hAnsi="Arial" w:cs="Arial"/>
                <w:sz w:val="18"/>
                <w:szCs w:val="18"/>
              </w:rPr>
              <w:t>Use Case Diagram</w:t>
            </w:r>
          </w:p>
        </w:tc>
        <w:tc>
          <w:tcPr>
            <w:tcW w:w="3510" w:type="dxa"/>
            <w:vMerge/>
          </w:tcPr>
          <w:p w14:paraId="41C8F396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46D6ED85" w14:textId="77777777" w:rsidTr="2B30A8B8">
        <w:trPr>
          <w:trHeight w:val="537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5D62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D3EC" w14:textId="075BB99F" w:rsidR="00061A4B" w:rsidRDefault="38F99D75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716ED71D" w14:textId="77777777" w:rsidTr="2B30A8B8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50DF3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D0B940D" w14:textId="2291CF06" w:rsidR="00061A4B" w:rsidRDefault="6C7FADB5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12E25AF4" w14:textId="77777777" w:rsidTr="2B30A8B8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78D34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E27B00A" w14:textId="60D4B272" w:rsidR="00061A4B" w:rsidRDefault="41CE55AC" w:rsidP="2B30A8B8">
            <w:pPr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Administrator</w:t>
            </w:r>
          </w:p>
        </w:tc>
      </w:tr>
      <w:tr w:rsidR="00061A4B" w14:paraId="5DEF5505" w14:textId="77777777" w:rsidTr="2B30A8B8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62C1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0061E4C" w14:textId="1C5E1F3C" w:rsidR="00061A4B" w:rsidRDefault="2A721873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Members, Administrators</w:t>
            </w:r>
          </w:p>
        </w:tc>
      </w:tr>
      <w:tr w:rsidR="00061A4B" w14:paraId="6C7F3E71" w14:textId="77777777" w:rsidTr="2B30A8B8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E371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44EAFD9C" w14:textId="4F1D9036" w:rsidR="00061A4B" w:rsidRDefault="09EFC89F" w:rsidP="00C174B9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The Sponsor will be able to view the plans they are offering.</w:t>
            </w:r>
          </w:p>
        </w:tc>
      </w:tr>
      <w:tr w:rsidR="00061A4B" w14:paraId="5317AE4E" w14:textId="77777777" w:rsidTr="2B30A8B8">
        <w:tc>
          <w:tcPr>
            <w:tcW w:w="208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0F1868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sz="12" w:space="0" w:color="auto"/>
            </w:tcBorders>
          </w:tcPr>
          <w:p w14:paraId="4B94D5A5" w14:textId="234EE7A4" w:rsidR="00061A4B" w:rsidRDefault="5AC4F78D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The Sponsor has an account</w:t>
            </w:r>
          </w:p>
        </w:tc>
      </w:tr>
      <w:tr w:rsidR="00061A4B" w14:paraId="2644B0E7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EE7C1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DEEC669" w14:textId="2DEE086D" w:rsidR="00061A4B" w:rsidRDefault="52D06FCB" w:rsidP="408B9466">
            <w:pPr>
              <w:rPr>
                <w:rFonts w:ascii="Arial" w:hAnsi="Arial" w:cs="Arial"/>
                <w:sz w:val="18"/>
                <w:szCs w:val="18"/>
              </w:rPr>
            </w:pPr>
            <w:r w:rsidRPr="408B9466">
              <w:rPr>
                <w:rFonts w:ascii="Arial" w:hAnsi="Arial" w:cs="Arial"/>
                <w:sz w:val="18"/>
                <w:szCs w:val="18"/>
              </w:rPr>
              <w:t>The sponsor clicks the “sponsor log in” button.</w:t>
            </w:r>
          </w:p>
        </w:tc>
      </w:tr>
      <w:tr w:rsidR="00061A4B" w14:paraId="322FF2A1" w14:textId="77777777" w:rsidTr="2B30A8B8">
        <w:trPr>
          <w:trHeight w:val="321"/>
        </w:trPr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6E652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="00F9300C" w:rsidRPr="00860477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072207E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C503C3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14:paraId="3656B9AB" w14:textId="77777777" w:rsidTr="2B30A8B8"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5FB0818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BE02980" w14:textId="500D1EE7" w:rsidR="00B64F64" w:rsidRPr="00B64F64" w:rsidRDefault="384AB585" w:rsidP="408B946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CEB4E8B">
              <w:rPr>
                <w:rFonts w:ascii="Arial" w:hAnsi="Arial" w:cs="Arial"/>
                <w:sz w:val="18"/>
                <w:szCs w:val="18"/>
              </w:rPr>
              <w:t>The sponsor clicks the “sponsor log in” button.</w:t>
            </w:r>
          </w:p>
          <w:p w14:paraId="38FF5ED0" w14:textId="4DD0A021" w:rsidR="00B64F64" w:rsidRPr="00B64F64" w:rsidRDefault="4CEB4E8B" w:rsidP="474FEA4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 xml:space="preserve">3. </w:t>
            </w:r>
            <w:r w:rsidR="5D835C9F" w:rsidRPr="474FEA45">
              <w:rPr>
                <w:rFonts w:ascii="Arial" w:hAnsi="Arial" w:cs="Arial"/>
                <w:sz w:val="18"/>
                <w:szCs w:val="18"/>
              </w:rPr>
              <w:t>The sponsor inputs their log in information</w:t>
            </w:r>
          </w:p>
          <w:p w14:paraId="049F31CB" w14:textId="747844AC" w:rsidR="00B64F64" w:rsidRPr="00B64F64" w:rsidRDefault="5D835C9F" w:rsidP="4CEB4E8B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>4. The sponsor presses the “log in” butt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3128261" w14:textId="12EF5406" w:rsidR="00061A4B" w:rsidRDefault="0280F5A2" w:rsidP="408B9466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CEB4E8B">
              <w:rPr>
                <w:rFonts w:ascii="Arial" w:hAnsi="Arial" w:cs="Arial"/>
                <w:sz w:val="18"/>
                <w:szCs w:val="18"/>
              </w:rPr>
              <w:t>The system takes them to the log in page.</w:t>
            </w:r>
          </w:p>
          <w:p w14:paraId="62486C05" w14:textId="74CC9231" w:rsidR="00B64F64" w:rsidRDefault="3A223B0F" w:rsidP="474FEA4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>5. The system verifies their log in information and logs them in.</w:t>
            </w:r>
          </w:p>
          <w:p w14:paraId="075D37AA" w14:textId="18DCACCB" w:rsidR="3A223B0F" w:rsidRDefault="3A223B0F" w:rsidP="474FEA4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 xml:space="preserve">6. The system brings them to the </w:t>
            </w:r>
            <w:r w:rsidR="4BC6C661" w:rsidRPr="474FEA45">
              <w:rPr>
                <w:rFonts w:ascii="Arial" w:hAnsi="Arial" w:cs="Arial"/>
                <w:sz w:val="18"/>
                <w:szCs w:val="18"/>
              </w:rPr>
              <w:t>sponsor information page.</w:t>
            </w:r>
          </w:p>
          <w:p w14:paraId="4101652C" w14:textId="77777777" w:rsidR="00B64F64" w:rsidRP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14:paraId="4B99056E" w14:textId="77777777" w:rsidTr="2B30A8B8">
        <w:tc>
          <w:tcPr>
            <w:tcW w:w="208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9C43A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DBEF00" w14:textId="07D5655F" w:rsidR="00190514" w:rsidRPr="00860477" w:rsidRDefault="5C979231" w:rsidP="474FEA4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>7. The sponsor clicks the “view plans” button.</w:t>
            </w:r>
          </w:p>
        </w:tc>
        <w:tc>
          <w:tcPr>
            <w:tcW w:w="40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61D779" w14:textId="5BA4129C" w:rsidR="00061A4B" w:rsidRDefault="5C979231" w:rsidP="474FEA45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474FEA45">
              <w:rPr>
                <w:rFonts w:ascii="Arial" w:hAnsi="Arial" w:cs="Arial"/>
                <w:sz w:val="18"/>
                <w:szCs w:val="18"/>
              </w:rPr>
              <w:t>8. The system brings them to the plan information page.</w:t>
            </w:r>
          </w:p>
          <w:p w14:paraId="3CF2D8B6" w14:textId="77777777" w:rsid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0FB78278" w14:textId="77777777" w:rsidR="00190514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1FC39945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:rsidRPr="00F9300C" w14:paraId="27DC6C7F" w14:textId="77777777" w:rsidTr="2B30A8B8">
        <w:trPr>
          <w:trHeight w:val="303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3ED9C" w14:textId="77777777" w:rsidR="00061A4B" w:rsidRPr="00860477" w:rsidRDefault="00061A4B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5B034B" w14:textId="0FA8462F" w:rsidR="00F9300C" w:rsidRPr="00F9300C" w:rsidRDefault="3595AD50" w:rsidP="2B30A8B8">
            <w:pPr>
              <w:spacing w:after="12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2B30A8B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5a. The system checks the credentials, but they are invalid.</w:t>
            </w:r>
          </w:p>
          <w:p w14:paraId="32BC2477" w14:textId="28F5DE28" w:rsidR="00F9300C" w:rsidRPr="00F9300C" w:rsidRDefault="3595AD50" w:rsidP="2B30A8B8">
            <w:pPr>
              <w:spacing w:after="12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2B30A8B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5b. The system displays a message, “Invalid log in, check your information”</w:t>
            </w:r>
          </w:p>
          <w:p w14:paraId="62EBF3C5" w14:textId="3A446D03" w:rsidR="00F9300C" w:rsidRPr="00F9300C" w:rsidRDefault="3595AD50" w:rsidP="2B30A8B8">
            <w:pPr>
              <w:spacing w:after="120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2B30A8B8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5c. Go to 2</w:t>
            </w:r>
          </w:p>
        </w:tc>
      </w:tr>
      <w:tr w:rsidR="00061A4B" w:rsidRPr="00061A4B" w14:paraId="091050F1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88270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8A12B" w14:textId="5AE5C128" w:rsidR="00061A4B" w:rsidRPr="00061A4B" w:rsidRDefault="32FC1C7E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The sponsor is able to view their plans.</w:t>
            </w:r>
          </w:p>
        </w:tc>
      </w:tr>
      <w:tr w:rsidR="00061A4B" w:rsidRPr="00061A4B" w14:paraId="220C3D9B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83FAD0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46DB82" w14:textId="77E4339B" w:rsidR="00061A4B" w:rsidRPr="00061A4B" w:rsidRDefault="7E666BC9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The sponsor will offer</w:t>
            </w:r>
            <w:r w:rsidR="582F061E" w:rsidRPr="2B30A8B8">
              <w:rPr>
                <w:rFonts w:ascii="Arial" w:hAnsi="Arial" w:cs="Arial"/>
                <w:sz w:val="18"/>
                <w:szCs w:val="18"/>
              </w:rPr>
              <w:t xml:space="preserve"> or has offered</w:t>
            </w:r>
            <w:r w:rsidRPr="2B30A8B8">
              <w:rPr>
                <w:rFonts w:ascii="Arial" w:hAnsi="Arial" w:cs="Arial"/>
                <w:sz w:val="18"/>
                <w:szCs w:val="18"/>
              </w:rPr>
              <w:t xml:space="preserve"> the plans to other members.</w:t>
            </w:r>
          </w:p>
        </w:tc>
      </w:tr>
      <w:tr w:rsidR="00061A4B" w:rsidRPr="00061A4B" w14:paraId="55B56733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B99C3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97CC1D" w14:textId="71A6D8D6" w:rsidR="00061A4B" w:rsidRDefault="3EB5BCC4" w:rsidP="2B30A8B8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The sponsor must pay the members the benefits listed on the plans on a monthly basis.</w:t>
            </w:r>
          </w:p>
          <w:p w14:paraId="110FFD37" w14:textId="77777777" w:rsidR="00F9300C" w:rsidRPr="00061A4B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061A4B" w14:paraId="530B5999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C1975" w14:textId="77777777" w:rsidR="00061A4B" w:rsidRPr="00860477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pl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99379" w14:textId="2FC7A197" w:rsidR="00061A4B" w:rsidRPr="00061A4B" w:rsidRDefault="570B6800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The sponsor has a limit on plans they can offer.</w:t>
            </w:r>
          </w:p>
        </w:tc>
      </w:tr>
      <w:tr w:rsidR="00061A4B" w:rsidRPr="00061A4B" w14:paraId="68AD7553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0271BC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9F23F" w14:textId="3EE13A21" w:rsidR="00061A4B" w:rsidRPr="00061A4B" w:rsidRDefault="7FAA6C1E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B30A8B8">
              <w:rPr>
                <w:rFonts w:ascii="Arial" w:hAnsi="Arial" w:cs="Arial"/>
                <w:sz w:val="18"/>
                <w:szCs w:val="18"/>
              </w:rPr>
              <w:t>The sponsor has at least one plan.</w:t>
            </w:r>
          </w:p>
        </w:tc>
      </w:tr>
      <w:tr w:rsidR="00061A4B" w:rsidRPr="00061A4B" w14:paraId="45011333" w14:textId="77777777" w:rsidTr="2B30A8B8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86EDD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72F646" w14:textId="77777777" w:rsidR="00061A4B" w:rsidRPr="00061A4B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8CE6F91" w14:textId="77777777" w:rsidR="00061A4B" w:rsidRDefault="00061A4B"/>
    <w:p w14:paraId="61CDCEAD" w14:textId="77777777" w:rsidR="00EA4220" w:rsidRDefault="00EA4220"/>
    <w:p w14:paraId="6BB9E253" w14:textId="77777777" w:rsidR="0031798F" w:rsidRDefault="0031798F" w:rsidP="00F9300C"/>
    <w:sectPr w:rsidR="0031798F" w:rsidSect="00061A4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523C" w14:textId="77777777" w:rsidR="00512178" w:rsidRDefault="00512178" w:rsidP="00061A4B">
      <w:pPr>
        <w:spacing w:after="0" w:line="240" w:lineRule="auto"/>
      </w:pPr>
      <w:r>
        <w:separator/>
      </w:r>
    </w:p>
  </w:endnote>
  <w:endnote w:type="continuationSeparator" w:id="0">
    <w:p w14:paraId="52E56223" w14:textId="77777777" w:rsidR="00512178" w:rsidRDefault="00512178" w:rsidP="00061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7A01" w14:textId="77777777" w:rsidR="00512178" w:rsidRDefault="00512178" w:rsidP="00061A4B">
      <w:pPr>
        <w:spacing w:after="0" w:line="240" w:lineRule="auto"/>
      </w:pPr>
      <w:r>
        <w:separator/>
      </w:r>
    </w:p>
  </w:footnote>
  <w:footnote w:type="continuationSeparator" w:id="0">
    <w:p w14:paraId="5043CB0F" w14:textId="77777777" w:rsidR="00512178" w:rsidRDefault="00512178" w:rsidP="00061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BF55" w14:textId="77777777" w:rsidR="00061A4B" w:rsidRDefault="00061A4B">
    <w:pPr>
      <w:pStyle w:val="Header"/>
    </w:pPr>
    <w:r>
      <w:rPr>
        <w:rFonts w:ascii="Arial" w:hAnsi="Arial" w:cs="Arial"/>
        <w:b/>
        <w:sz w:val="18"/>
      </w:rPr>
      <w:t>Author:                                                                                                                         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F63CC52"/>
    <w:multiLevelType w:val="hybridMultilevel"/>
    <w:tmpl w:val="FFFFFFFF"/>
    <w:lvl w:ilvl="0" w:tplc="64D6C2B0">
      <w:start w:val="1"/>
      <w:numFmt w:val="decimal"/>
      <w:lvlText w:val="%1."/>
      <w:lvlJc w:val="left"/>
      <w:pPr>
        <w:ind w:left="720" w:hanging="360"/>
      </w:pPr>
    </w:lvl>
    <w:lvl w:ilvl="1" w:tplc="511CFBA6">
      <w:start w:val="1"/>
      <w:numFmt w:val="lowerLetter"/>
      <w:lvlText w:val="%2."/>
      <w:lvlJc w:val="left"/>
      <w:pPr>
        <w:ind w:left="1440" w:hanging="360"/>
      </w:pPr>
    </w:lvl>
    <w:lvl w:ilvl="2" w:tplc="BD0AD824">
      <w:start w:val="1"/>
      <w:numFmt w:val="lowerRoman"/>
      <w:lvlText w:val="%3."/>
      <w:lvlJc w:val="right"/>
      <w:pPr>
        <w:ind w:left="2160" w:hanging="180"/>
      </w:pPr>
    </w:lvl>
    <w:lvl w:ilvl="3" w:tplc="66D46A12">
      <w:start w:val="1"/>
      <w:numFmt w:val="decimal"/>
      <w:lvlText w:val="%4."/>
      <w:lvlJc w:val="left"/>
      <w:pPr>
        <w:ind w:left="2880" w:hanging="360"/>
      </w:pPr>
    </w:lvl>
    <w:lvl w:ilvl="4" w:tplc="D052941C">
      <w:start w:val="1"/>
      <w:numFmt w:val="lowerLetter"/>
      <w:lvlText w:val="%5."/>
      <w:lvlJc w:val="left"/>
      <w:pPr>
        <w:ind w:left="3600" w:hanging="360"/>
      </w:pPr>
    </w:lvl>
    <w:lvl w:ilvl="5" w:tplc="9A507CD2">
      <w:start w:val="1"/>
      <w:numFmt w:val="lowerRoman"/>
      <w:lvlText w:val="%6."/>
      <w:lvlJc w:val="right"/>
      <w:pPr>
        <w:ind w:left="4320" w:hanging="180"/>
      </w:pPr>
    </w:lvl>
    <w:lvl w:ilvl="6" w:tplc="23A286A4">
      <w:start w:val="1"/>
      <w:numFmt w:val="decimal"/>
      <w:lvlText w:val="%7."/>
      <w:lvlJc w:val="left"/>
      <w:pPr>
        <w:ind w:left="5040" w:hanging="360"/>
      </w:pPr>
    </w:lvl>
    <w:lvl w:ilvl="7" w:tplc="C3FE7A54">
      <w:start w:val="1"/>
      <w:numFmt w:val="lowerLetter"/>
      <w:lvlText w:val="%8."/>
      <w:lvlJc w:val="left"/>
      <w:pPr>
        <w:ind w:left="5760" w:hanging="360"/>
      </w:pPr>
    </w:lvl>
    <w:lvl w:ilvl="8" w:tplc="61B4C96C">
      <w:start w:val="1"/>
      <w:numFmt w:val="lowerRoman"/>
      <w:lvlText w:val="%9."/>
      <w:lvlJc w:val="right"/>
      <w:pPr>
        <w:ind w:left="6480" w:hanging="180"/>
      </w:pPr>
    </w:lvl>
  </w:abstractNum>
  <w:num w:numId="1" w16cid:durableId="280651636">
    <w:abstractNumId w:val="1"/>
  </w:num>
  <w:num w:numId="2" w16cid:durableId="1642685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4467C"/>
    <w:rsid w:val="0031798F"/>
    <w:rsid w:val="003246DF"/>
    <w:rsid w:val="00377D73"/>
    <w:rsid w:val="003B0997"/>
    <w:rsid w:val="00512178"/>
    <w:rsid w:val="007B3C1F"/>
    <w:rsid w:val="00AE7B95"/>
    <w:rsid w:val="00B64F64"/>
    <w:rsid w:val="00C120E7"/>
    <w:rsid w:val="00E01A4E"/>
    <w:rsid w:val="00EA4220"/>
    <w:rsid w:val="00F9300C"/>
    <w:rsid w:val="0280F5A2"/>
    <w:rsid w:val="09EFC89F"/>
    <w:rsid w:val="0B5B5D33"/>
    <w:rsid w:val="1821ADC5"/>
    <w:rsid w:val="1CCB54D7"/>
    <w:rsid w:val="2A721873"/>
    <w:rsid w:val="2B30A8B8"/>
    <w:rsid w:val="31634FCC"/>
    <w:rsid w:val="32FC1C7E"/>
    <w:rsid w:val="3595AD50"/>
    <w:rsid w:val="384AB585"/>
    <w:rsid w:val="38F99D75"/>
    <w:rsid w:val="3A223B0F"/>
    <w:rsid w:val="3EB5BCC4"/>
    <w:rsid w:val="408B9466"/>
    <w:rsid w:val="41CE55AC"/>
    <w:rsid w:val="45F90573"/>
    <w:rsid w:val="474FEA45"/>
    <w:rsid w:val="47F0A2A0"/>
    <w:rsid w:val="4835DFA7"/>
    <w:rsid w:val="4BC6C661"/>
    <w:rsid w:val="4CEB4E8B"/>
    <w:rsid w:val="52D06FCB"/>
    <w:rsid w:val="52E2A7DA"/>
    <w:rsid w:val="570B6800"/>
    <w:rsid w:val="582F061E"/>
    <w:rsid w:val="5AC4F78D"/>
    <w:rsid w:val="5BBD3604"/>
    <w:rsid w:val="5C979231"/>
    <w:rsid w:val="5D835C9F"/>
    <w:rsid w:val="63EC8E97"/>
    <w:rsid w:val="640BAD0B"/>
    <w:rsid w:val="6C7FADB5"/>
    <w:rsid w:val="6D1A3FF2"/>
    <w:rsid w:val="6FFD98E5"/>
    <w:rsid w:val="78230694"/>
    <w:rsid w:val="7E666BC9"/>
    <w:rsid w:val="7FAA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FF93FC4A-3D8A-4EDC-894C-B11C7E61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1A4B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QLCode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2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38BA5C-21D4-4F93-8AE7-4409560CBF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ana, Alejandra J</dc:creator>
  <cp:lastModifiedBy>Fernando, Nelig Jonathon</cp:lastModifiedBy>
  <cp:revision>12</cp:revision>
  <dcterms:created xsi:type="dcterms:W3CDTF">2022-12-03T00:12:00Z</dcterms:created>
  <dcterms:modified xsi:type="dcterms:W3CDTF">2022-12-03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MSIP_Label_4044bd30-2ed7-4c9d-9d12-46200872a97b_Enabled">
    <vt:lpwstr>true</vt:lpwstr>
  </property>
  <property fmtid="{D5CDD505-2E9C-101B-9397-08002B2CF9AE}" pid="14" name="MSIP_Label_4044bd30-2ed7-4c9d-9d12-46200872a97b_SetDate">
    <vt:lpwstr>2022-12-03T00:12:09Z</vt:lpwstr>
  </property>
  <property fmtid="{D5CDD505-2E9C-101B-9397-08002B2CF9AE}" pid="15" name="MSIP_Label_4044bd30-2ed7-4c9d-9d12-46200872a97b_Method">
    <vt:lpwstr>Standard</vt:lpwstr>
  </property>
  <property fmtid="{D5CDD505-2E9C-101B-9397-08002B2CF9AE}" pid="16" name="MSIP_Label_4044bd30-2ed7-4c9d-9d12-46200872a97b_Name">
    <vt:lpwstr>defa4170-0d19-0005-0004-bc88714345d2</vt:lpwstr>
  </property>
  <property fmtid="{D5CDD505-2E9C-101B-9397-08002B2CF9AE}" pid="17" name="MSIP_Label_4044bd30-2ed7-4c9d-9d12-46200872a97b_SiteId">
    <vt:lpwstr>4130bd39-7c53-419c-b1e5-8758d6d63f21</vt:lpwstr>
  </property>
  <property fmtid="{D5CDD505-2E9C-101B-9397-08002B2CF9AE}" pid="18" name="MSIP_Label_4044bd30-2ed7-4c9d-9d12-46200872a97b_ActionId">
    <vt:lpwstr>d7aa0b24-ee99-4af4-a9bd-efe9dbed6881</vt:lpwstr>
  </property>
  <property fmtid="{D5CDD505-2E9C-101B-9397-08002B2CF9AE}" pid="19" name="MSIP_Label_4044bd30-2ed7-4c9d-9d12-46200872a97b_ContentBits">
    <vt:lpwstr>0</vt:lpwstr>
  </property>
</Properties>
</file>